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39.png" ContentType="image/png"/>
  <Override PartName="/word/media/rId183.png" ContentType="image/png"/>
  <Override PartName="/word/media/rId185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average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7-21</w:t>
      </w:r>
      <w:r>
        <w:t xml:space="preserve"> </w:t>
      </w:r>
      <w:r>
        <w:t xml:space="preserve">13:17:53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p>
      <w:pPr>
        <w:pStyle w:val="Heading1"/>
      </w:pPr>
      <w:bookmarkStart w:id="21" w:name="feature-selection"/>
      <w:r>
        <w:t xml:space="preserve">Feature Selection</w:t>
      </w:r>
      <w:bookmarkEnd w:id="21"/>
    </w:p>
    <w:p>
      <w:pPr>
        <w:pStyle w:val="FirstParagraph"/>
      </w:pPr>
      <w:r>
        <w:t xml:space="preserve">The features selected for this database come from the accelerometer and gyroscope 3-axial raw signals tAcc-XYZ and tGyro-XYZ. These time domain signals (prefix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 </w:t>
      </w:r>
      <w:r>
        <w:t xml:space="preserve">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</w:t>
      </w:r>
    </w:p>
    <w:p>
      <w:pPr>
        <w:pStyle w:val="BodyText"/>
      </w:pPr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</w:t>
      </w:r>
    </w:p>
    <w:p>
      <w:pPr>
        <w:pStyle w:val="BodyText"/>
      </w:pPr>
      <w:r>
        <w:t xml:space="preserve">Finally a Fast Fourier Transform (FFT) was applied to some of these signals producing fBodyAcc-XYZ, fBodyAccJerk-XYZ, fBodyGyro-XYZ, fBodyAccJerkMag, fBodyGyroMag, fBodyGyroJerkMag. (Note the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to indicate frequency domain signals).</w:t>
      </w:r>
    </w:p>
    <w:p>
      <w:pPr>
        <w:pStyle w:val="BodyText"/>
      </w:pPr>
      <w:r>
        <w:t xml:space="preserve">These signals were used to estimate variables of the feature vector for each pattern:</w:t>
      </w:r>
      <w:r>
        <w:br w:type="textWrapping"/>
      </w:r>
      <w:r>
        <w:t xml:space="preserve">‘</w:t>
      </w:r>
      <w:r>
        <w:t xml:space="preserve">-XYZ</w:t>
      </w:r>
      <w:r>
        <w:t xml:space="preserve">’</w:t>
      </w:r>
      <w:r>
        <w:t xml:space="preserve"> </w:t>
      </w:r>
      <w:r>
        <w:t xml:space="preserve">is used to denote 3-axial signals in the X, Y and Z directions.</w:t>
      </w:r>
    </w:p>
    <w:p>
      <w:pPr>
        <w:pStyle w:val="BodyText"/>
      </w:pPr>
      <w:r>
        <w:t xml:space="preserve">tBodyAcc-XYZ</w:t>
      </w:r>
      <w:r>
        <w:t xml:space="preserve"> </w:t>
      </w:r>
      <w:r>
        <w:t xml:space="preserve">tGravityAcc-XYZ</w:t>
      </w:r>
      <w:r>
        <w:t xml:space="preserve"> </w:t>
      </w:r>
      <w:r>
        <w:t xml:space="preserve">tBodyAccJerk-XYZ</w:t>
      </w:r>
      <w:r>
        <w:t xml:space="preserve"> </w:t>
      </w:r>
      <w:r>
        <w:t xml:space="preserve">tBodyGyro-XYZ</w:t>
      </w:r>
      <w:r>
        <w:t xml:space="preserve"> </w:t>
      </w:r>
      <w:r>
        <w:t xml:space="preserve">tBodyGyroJerk-XYZ</w:t>
      </w:r>
      <w:r>
        <w:t xml:space="preserve"> </w:t>
      </w:r>
      <w:r>
        <w:t xml:space="preserve">tBodyAccMag</w:t>
      </w:r>
      <w:r>
        <w:t xml:space="preserve"> </w:t>
      </w:r>
      <w:r>
        <w:t xml:space="preserve">tGravityAccMag</w:t>
      </w:r>
      <w:r>
        <w:t xml:space="preserve"> </w:t>
      </w:r>
      <w:r>
        <w:t xml:space="preserve">tBodyAccJerkMag</w:t>
      </w:r>
      <w:r>
        <w:t xml:space="preserve"> </w:t>
      </w:r>
      <w:r>
        <w:t xml:space="preserve">tBodyGyroMag</w:t>
      </w:r>
      <w:r>
        <w:t xml:space="preserve"> </w:t>
      </w:r>
      <w:r>
        <w:t xml:space="preserve">tBodyGyroJerkMag</w:t>
      </w:r>
      <w:r>
        <w:t xml:space="preserve"> </w:t>
      </w:r>
      <w:r>
        <w:t xml:space="preserve">fBodyAcc-XYZ</w:t>
      </w:r>
      <w:r>
        <w:t xml:space="preserve"> </w:t>
      </w:r>
      <w:r>
        <w:t xml:space="preserve">fBodyAccJerk-XYZ</w:t>
      </w:r>
      <w:r>
        <w:t xml:space="preserve"> </w:t>
      </w:r>
      <w:r>
        <w:t xml:space="preserve">fBodyGyro-XYZ</w:t>
      </w:r>
      <w:r>
        <w:t xml:space="preserve"> </w:t>
      </w:r>
      <w:r>
        <w:t xml:space="preserve">fBodyAccMag</w:t>
      </w:r>
      <w:r>
        <w:t xml:space="preserve"> </w:t>
      </w:r>
      <w:r>
        <w:t xml:space="preserve">fBodyAccJerkMag</w:t>
      </w:r>
      <w:r>
        <w:t xml:space="preserve"> </w:t>
      </w:r>
      <w:r>
        <w:t xml:space="preserve">fBodyGyroMag</w:t>
      </w:r>
      <w:r>
        <w:t xml:space="preserve"> </w:t>
      </w:r>
      <w:r>
        <w:t xml:space="preserve">fBodyGyroJerkMag</w:t>
      </w:r>
    </w:p>
    <w:p>
      <w:pPr>
        <w:pStyle w:val="BodyText"/>
      </w:pPr>
      <w:r>
        <w:t xml:space="preserve">Those signals are not provided but used to obtain the set of variables that were estimated from these signals:</w:t>
      </w:r>
    </w:p>
    <w:p>
      <w:pPr>
        <w:pStyle w:val="BodyText"/>
      </w:pPr>
      <w:r>
        <w:t xml:space="preserve">mean(): Mean value</w:t>
      </w:r>
      <w:r>
        <w:t xml:space="preserve"> </w:t>
      </w:r>
      <w:r>
        <w:t xml:space="preserve">std(): Standard deviation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2" w:name="codebook-summary-table"/>
      <w:r>
        <w:t xml:space="preserve">Codebook summary table</w:t>
      </w:r>
      <w:bookmarkEnd w:id="22"/>
    </w:p>
    <w:tbl>
      <w:tblPr>
        <w:tblStyle w:val="Table"/>
        <w:tblW w:type="pct" w:w="4999.999999999999"/>
        <w:tblLook w:firstRow="1"/>
      </w:tblPr>
      <w:tblGrid>
        <w:gridCol w:w="844"/>
        <w:gridCol w:w="2323"/>
        <w:gridCol w:w="1056"/>
        <w:gridCol w:w="1161"/>
        <w:gridCol w:w="1056"/>
        <w:gridCol w:w="147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s">
              <w:r>
                <w:rPr>
                  <w:rStyle w:val="Hyperlink"/>
                  <w:b/>
                </w:rPr>
                <w:t xml:space="preserve">Subjec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An identifier of the subject who carried out the experi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ies">
              <w:r>
                <w:rPr>
                  <w:rStyle w:val="Hyperlink"/>
                  <w:b/>
                </w:rPr>
                <w:t xml:space="preserve">Activiti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Its activity description: WALKING,WALKING_UPSTAIRS, WALKING_DOWNSTAIRS,SITTING,STANDING,LAYING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gravityacc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accjerk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time-bodygyrojerk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meanfreq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meanfreq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-meanfreq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jerk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jerk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jerk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jerk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jerk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jerk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Xf61f721452274590204d1fc2941fbc04a9597cc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X5105c1cd4cab4136e96c9a5f8e9780d68c85e69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Xca5af496fae8282192394aaa2da1a3fec836e41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mean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mean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mean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std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std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std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meanfreq-x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meanfreq-y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gyro-meanfreq-z-axis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accmag-meanfreq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accjerk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accjerk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X848c830857854c3f5079ce99ee1b34aa1f4bde6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gyro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gyro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gyromag-meanfreq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gyrojerkmag-mean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verage-of-freq-bodybodygyrojerkmag-std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Xeca03d37ef650ba03077aa4289f2e8649d348ba">
              <w:r>
                <w:rPr>
                  <w:rStyle w:val="Hyperlink"/>
                  <w:b/>
                </w:rPr>
                <w:t xml:space="preserve">Averag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of 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from [-1,1]</w:t>
            </w:r>
          </w:p>
        </w:tc>
      </w:tr>
    </w:tbl>
    <w:p>
      <w:pPr>
        <w:pStyle w:val="Heading1"/>
      </w:pPr>
      <w:bookmarkStart w:id="23" w:name="variable-list"/>
      <w:r>
        <w:t xml:space="preserve">Variable list</w:t>
      </w:r>
      <w:bookmarkEnd w:id="23"/>
    </w:p>
    <w:p>
      <w:pPr>
        <w:pStyle w:val="Heading2"/>
      </w:pPr>
      <w:bookmarkStart w:id="24" w:name="subjects"/>
      <w:r>
        <w:t xml:space="preserve">Subjects</w:t>
      </w:r>
      <w:bookmarkEnd w:id="2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-Subjec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ctivities"/>
      <w:r>
        <w:t xml:space="preserve">Activities</w:t>
      </w:r>
      <w:bookmarkEnd w:id="26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-Activi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verage-of-time-bodyacc-mean-x-axis"/>
      <w:r>
        <w:t xml:space="preserve">Average of time BodyAcc mean x axis</w:t>
      </w:r>
      <w:bookmarkEnd w:id="28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-Average-of-time-BodyAcc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verage-of-time-bodyacc-mean-y-axis"/>
      <w:r>
        <w:t xml:space="preserve">Average of time BodyAcc mean y axis</w:t>
      </w:r>
      <w:bookmarkEnd w:id="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-Average-of-time-BodyAcc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average-of-time-bodyacc-mean-z-axis"/>
      <w:r>
        <w:t xml:space="preserve">Average of time BodyAcc mean z axis</w:t>
      </w:r>
      <w:bookmarkEnd w:id="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-Average-of-time-BodyAcc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average-of-time-bodyacc-std-x-axis"/>
      <w:r>
        <w:t xml:space="preserve">Average of time BodyAcc std x axis</w:t>
      </w:r>
      <w:bookmarkEnd w:id="3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-Average-of-time-BodyAcc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verage-of-time-bodyacc-std-y-axis"/>
      <w:r>
        <w:t xml:space="preserve">Average of time BodyAcc std y axis</w:t>
      </w:r>
      <w:bookmarkEnd w:id="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-Average-of-time-BodyAcc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average-of-time-bodyacc-std-z-axis"/>
      <w:r>
        <w:t xml:space="preserve">Average of time BodyAcc std z axis</w:t>
      </w:r>
      <w:bookmarkEnd w:id="3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8-Average-of-time-BodyAcc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average-of-time-gravityacc-mean-x-axis"/>
      <w:r>
        <w:t xml:space="preserve">Average of time GravityAcc mean x axis</w:t>
      </w:r>
      <w:bookmarkEnd w:id="4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9-Average-of-time-GravityAcc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average-of-time-gravityacc-mean-y-axis"/>
      <w:r>
        <w:t xml:space="preserve">Average of time GravityAcc mean y axis</w:t>
      </w:r>
      <w:bookmarkEnd w:id="4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0-Average-of-time-GravityAcc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average-of-time-gravityacc-mean-z-axis"/>
      <w:r>
        <w:t xml:space="preserve">Average of time GravityAcc mean z axis</w:t>
      </w:r>
      <w:bookmarkEnd w:id="4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1-Average-of-time-GravityAcc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average-of-time-gravityacc-std-x-axis"/>
      <w:r>
        <w:t xml:space="preserve">Average of time GravityAcc std x axis</w:t>
      </w:r>
      <w:bookmarkEnd w:id="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2-Average-of-time-GravityAcc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average-of-time-gravityacc-std-y-axis"/>
      <w:r>
        <w:t xml:space="preserve">Average of time GravityAcc std y axis</w:t>
      </w:r>
      <w:bookmarkEnd w:id="4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3-Average-of-time-GravityAcc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average-of-time-gravityacc-std-z-axis"/>
      <w:r>
        <w:t xml:space="preserve">Average of time GravityAcc std z axis</w:t>
      </w:r>
      <w:bookmarkEnd w:id="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4-Average-of-time-GravityAcc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average-of-time-bodyaccjerk-mean-x-axis"/>
      <w:r>
        <w:t xml:space="preserve">Average of time BodyAccJerk mean x axis</w:t>
      </w:r>
      <w:bookmarkEnd w:id="52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5-Average-of-time-BodyAccJerk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average-of-time-bodyaccjerk-mean-y-axis"/>
      <w:r>
        <w:t xml:space="preserve">Average of time BodyAccJerk mean y axis</w:t>
      </w:r>
      <w:bookmarkEnd w:id="5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6-Average-of-time-BodyAccJerk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average-of-time-bodyaccjerk-mean-z-axis"/>
      <w:r>
        <w:t xml:space="preserve">Average of time BodyAccJerk mean z axis</w:t>
      </w:r>
      <w:bookmarkEnd w:id="5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7-Average-of-time-BodyAccJerk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average-of-time-bodyaccjerk-std-x-axis"/>
      <w:r>
        <w:t xml:space="preserve">Average of time BodyAccJerk std x axis</w:t>
      </w:r>
      <w:bookmarkEnd w:id="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8-Average-of-time-BodyAccJerk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average-of-time-bodyaccjerk-std-y-axis"/>
      <w:r>
        <w:t xml:space="preserve">Average of time BodyAccJerk std y axis</w:t>
      </w:r>
      <w:bookmarkEnd w:id="6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19-Average-of-time-BodyAccJerk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verage-of-time-bodyaccjerk-std-z-axis"/>
      <w:r>
        <w:t xml:space="preserve">Average of time BodyAccJerk std z axis</w:t>
      </w:r>
      <w:bookmarkEnd w:id="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0-Average-of-time-BodyAccJerk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average-of-time-bodygyro-mean-x-axis"/>
      <w:r>
        <w:t xml:space="preserve">Average of time BodyGyro mean x axis</w:t>
      </w:r>
      <w:bookmarkEnd w:id="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1-Average-of-time-BodyGyro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average-of-time-bodygyro-mean-y-axis"/>
      <w:r>
        <w:t xml:space="preserve">Average of time BodyGyro mean y axis</w:t>
      </w:r>
      <w:bookmarkEnd w:id="6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2-Average-of-time-BodyGyro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average-of-time-bodygyro-mean-z-axis"/>
      <w:r>
        <w:t xml:space="preserve">Average of time BodyGyro mean z axis</w:t>
      </w:r>
      <w:bookmarkEnd w:id="6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3-Average-of-time-BodyGyro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average-of-time-bodygyro-std-x-axis"/>
      <w:r>
        <w:t xml:space="preserve">Average of time BodyGyro std x axis</w:t>
      </w:r>
      <w:bookmarkEnd w:id="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4-Average-of-time-BodyGyro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average-of-time-bodygyro-std-y-axis"/>
      <w:r>
        <w:t xml:space="preserve">Average of time BodyGyro std y axis</w:t>
      </w:r>
      <w:bookmarkEnd w:id="7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5-Average-of-time-BodyGyro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average-of-time-bodygyro-std-z-axis"/>
      <w:r>
        <w:t xml:space="preserve">Average of time BodyGyro std z axis</w:t>
      </w:r>
      <w:bookmarkEnd w:id="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6-Average-of-time-BodyGyro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average-of-time-bodygyrojerk-mean-x-axis"/>
      <w:r>
        <w:t xml:space="preserve">Average of time BodyGyroJerk mean x axis</w:t>
      </w:r>
      <w:bookmarkEnd w:id="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7-Average-of-time-BodyGyroJerk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average-of-time-bodygyrojerk-mean-y-axis"/>
      <w:r>
        <w:t xml:space="preserve">Average of time BodyGyroJerk mean y axis</w:t>
      </w:r>
      <w:bookmarkEnd w:id="7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8-Average-of-time-BodyGyroJerk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average-of-time-bodygyrojerk-mean-z-axis"/>
      <w:r>
        <w:t xml:space="preserve">Average of time BodyGyroJerk mean z axis</w:t>
      </w:r>
      <w:bookmarkEnd w:id="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29-Average-of-time-BodyGyroJerk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average-of-time-bodygyrojerk-std-x-axis"/>
      <w:r>
        <w:t xml:space="preserve">Average of time BodyGyroJerk std x axis</w:t>
      </w:r>
      <w:bookmarkEnd w:id="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0-Average-of-time-BodyGyroJerk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average-of-time-bodygyrojerk-std-y-axis"/>
      <w:r>
        <w:t xml:space="preserve">Average of time BodyGyroJerk std y axis</w:t>
      </w:r>
      <w:bookmarkEnd w:id="8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1-Average-of-time-BodyGyroJerk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average-of-time-bodygyrojerk-std-z-axis"/>
      <w:r>
        <w:t xml:space="preserve">Average of time BodyGyroJerk std z axis</w:t>
      </w:r>
      <w:bookmarkEnd w:id="8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2-Average-of-time-BodyGyroJerk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average-of-time-bodyaccmag-mean"/>
      <w:r>
        <w:t xml:space="preserve">Average of time BodyAccMag mean</w:t>
      </w:r>
      <w:bookmarkEnd w:id="8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3-Average-of-time-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average-of-time-bodyaccmag-std"/>
      <w:r>
        <w:t xml:space="preserve">Average of time BodyAccMag std</w:t>
      </w:r>
      <w:bookmarkEnd w:id="9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4-Average-of-time-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average-of-time-gravityaccmag-mean"/>
      <w:r>
        <w:t xml:space="preserve">Average of time GravityAccMag mean</w:t>
      </w:r>
      <w:bookmarkEnd w:id="9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5-Average-of-time-Gravit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average-of-time-gravityaccmag-std"/>
      <w:r>
        <w:t xml:space="preserve">Average of time GravityAccMag std</w:t>
      </w:r>
      <w:bookmarkEnd w:id="9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6-Average-of-time-Gravit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average-of-time-bodyaccjerkmag-mean"/>
      <w:r>
        <w:t xml:space="preserve">Average of time BodyAccJerkMag mean</w:t>
      </w:r>
      <w:bookmarkEnd w:id="9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7-Average-of-time-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average-of-time-bodyaccjerkmag-std"/>
      <w:r>
        <w:t xml:space="preserve">Average of time BodyAccJerkMag std</w:t>
      </w:r>
      <w:bookmarkEnd w:id="9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8-Average-of-time-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average-of-time-bodygyromag-mean"/>
      <w:r>
        <w:t xml:space="preserve">Average of time BodyGyroMag mean</w:t>
      </w:r>
      <w:bookmarkEnd w:id="10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39-Average-of-time-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average-of-time-bodygyromag-std"/>
      <w:r>
        <w:t xml:space="preserve">Average of time BodyGyroMag std</w:t>
      </w:r>
      <w:bookmarkEnd w:id="10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0-Average-of-time-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average-of-time-bodygyrojerkmag-mean"/>
      <w:r>
        <w:t xml:space="preserve">Average of time BodyGyroJerkMag mean</w:t>
      </w:r>
      <w:bookmarkEnd w:id="10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1-Average-of-time-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average-of-time-bodygyrojerkmag-std"/>
      <w:r>
        <w:t xml:space="preserve">Average of time BodyGyroJerkMag std</w:t>
      </w:r>
      <w:bookmarkEnd w:id="10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2-Average-of-time-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average-of-freq-bodyacc-mean-x-axis"/>
      <w:r>
        <w:t xml:space="preserve">Average of freq BodyAcc mean x axis</w:t>
      </w:r>
      <w:bookmarkEnd w:id="10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3-Average-of-freq-BodyAcc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average-of-freq-bodyacc-mean-y-axis"/>
      <w:r>
        <w:t xml:space="preserve">Average of freq BodyAcc mean y axis</w:t>
      </w:r>
      <w:bookmarkEnd w:id="11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4-Average-of-freq-BodyAcc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average-of-freq-bodyacc-mean-z-axis"/>
      <w:r>
        <w:t xml:space="preserve">Average of freq BodyAcc mean z axis</w:t>
      </w:r>
      <w:bookmarkEnd w:id="11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5-Average-of-freq-BodyAcc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average-of-freq-bodyacc-std-x-axis"/>
      <w:r>
        <w:t xml:space="preserve">Average of freq BodyAcc std x axis</w:t>
      </w:r>
      <w:bookmarkEnd w:id="11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6-Average-of-freq-BodyAcc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average-of-freq-bodyacc-std-y-axis"/>
      <w:r>
        <w:t xml:space="preserve">Average of freq BodyAcc std y axis</w:t>
      </w:r>
      <w:bookmarkEnd w:id="11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7-Average-of-freq-BodyAcc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average-of-freq-bodyacc-std-z-axis"/>
      <w:r>
        <w:t xml:space="preserve">Average of freq BodyAcc std z axis</w:t>
      </w:r>
      <w:bookmarkEnd w:id="11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8-Average-of-freq-BodyAcc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average-of-freq-bodyacc-meanfreq-x-axis"/>
      <w:r>
        <w:t xml:space="preserve">Average of freq BodyAcc meanFreq x axis</w:t>
      </w:r>
      <w:bookmarkEnd w:id="12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49-Average-of-freq-BodyAcc-meanFreq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average-of-freq-bodyacc-meanfreq-y-axis"/>
      <w:r>
        <w:t xml:space="preserve">Average of freq BodyAcc meanFreq y axis</w:t>
      </w:r>
      <w:bookmarkEnd w:id="12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0-Average-of-freq-BodyAcc-meanFreq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average-of-freq-bodyacc-meanfreq-z-axis"/>
      <w:r>
        <w:t xml:space="preserve">Average of freq BodyAcc meanFreq z axis</w:t>
      </w:r>
      <w:bookmarkEnd w:id="12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1-Average-of-freq-BodyAcc-meanFreq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average-of-freq-bodyaccjerk-mean-x-axis"/>
      <w:r>
        <w:t xml:space="preserve">Average of freq BodyAccJerk mean x axis</w:t>
      </w:r>
      <w:bookmarkEnd w:id="12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2-Average-of-freq-BodyAccJerk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average-of-freq-bodyaccjerk-mean-y-axis"/>
      <w:r>
        <w:t xml:space="preserve">Average of freq BodyAccJerk mean y axis</w:t>
      </w:r>
      <w:bookmarkEnd w:id="12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3-Average-of-freq-BodyAccJerk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average-of-freq-bodyaccjerk-mean-z-axis"/>
      <w:r>
        <w:t xml:space="preserve">Average of freq BodyAccJerk mean z axis</w:t>
      </w:r>
      <w:bookmarkEnd w:id="13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4-Average-of-freq-BodyAccJerk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average-of-freq-bodyaccjerk-std-x-axis"/>
      <w:r>
        <w:t xml:space="preserve">Average of freq BodyAccJerk std x axis</w:t>
      </w:r>
      <w:bookmarkEnd w:id="13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5-Average-of-freq-BodyAccJerk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average-of-freq-bodyaccjerk-std-y-axis"/>
      <w:r>
        <w:t xml:space="preserve">Average of freq BodyAccJerk std y axis</w:t>
      </w:r>
      <w:bookmarkEnd w:id="13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6-Average-of-freq-BodyAccJerk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average-of-freq-bodyaccjerk-std-z-axis"/>
      <w:r>
        <w:t xml:space="preserve">Average of freq BodyAccJerk std z axis</w:t>
      </w:r>
      <w:bookmarkEnd w:id="13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7-Average-of-freq-BodyAccJerk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Xf61f721452274590204d1fc2941fbc04a9597cc"/>
      <w:r>
        <w:t xml:space="preserve">Average of freq BodyAccJerk meanFreq x axis</w:t>
      </w:r>
      <w:bookmarkEnd w:id="13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8-Average-of-freq-BodyAccJerk-meanFreq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X5105c1cd4cab4136e96c9a5f8e9780d68c85e69"/>
      <w:r>
        <w:t xml:space="preserve">Average of freq BodyAccJerk meanFreq y axis</w:t>
      </w:r>
      <w:bookmarkEnd w:id="14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59-Average-of-freq-BodyAccJerk-meanFreq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Xca5af496fae8282192394aaa2da1a3fec836e41"/>
      <w:r>
        <w:t xml:space="preserve">Average of freq BodyAccJerk meanFreq z axis</w:t>
      </w:r>
      <w:bookmarkEnd w:id="14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0-Average-of-freq-BodyAccJerk-meanFreq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average-of-freq-bodygyro-mean-x-axis"/>
      <w:r>
        <w:t xml:space="preserve">Average of freq BodyGyro mean x axis</w:t>
      </w:r>
      <w:bookmarkEnd w:id="14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1-Average-of-freq-BodyGyro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average-of-freq-bodygyro-mean-y-axis"/>
      <w:r>
        <w:t xml:space="preserve">Average of freq BodyGyro mean y axis</w:t>
      </w:r>
      <w:bookmarkEnd w:id="14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2-Average-of-freq-BodyGyro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average-of-freq-bodygyro-mean-z-axis"/>
      <w:r>
        <w:t xml:space="preserve">Average of freq BodyGyro mean z axis</w:t>
      </w:r>
      <w:bookmarkEnd w:id="14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3-Average-of-freq-BodyGyro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average-of-freq-bodygyro-std-x-axis"/>
      <w:r>
        <w:t xml:space="preserve">Average of freq BodyGyro std x axis</w:t>
      </w:r>
      <w:bookmarkEnd w:id="15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4-Average-of-freq-BodyGyro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average-of-freq-bodygyro-std-y-axis"/>
      <w:r>
        <w:t xml:space="preserve">Average of freq BodyGyro std y axis</w:t>
      </w:r>
      <w:bookmarkEnd w:id="15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5-Average-of-freq-BodyGyro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average-of-freq-bodygyro-std-z-axis"/>
      <w:r>
        <w:t xml:space="preserve">Average of freq BodyGyro std z axis</w:t>
      </w:r>
      <w:bookmarkEnd w:id="15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6-Average-of-freq-BodyGyro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average-of-freq-bodygyro-meanfreq-x-axis"/>
      <w:r>
        <w:t xml:space="preserve">Average of freq BodyGyro meanFreq x axis</w:t>
      </w:r>
      <w:bookmarkEnd w:id="15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7-Average-of-freq-BodyGyro-meanFreq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average-of-freq-bodygyro-meanfreq-y-axis"/>
      <w:r>
        <w:t xml:space="preserve">Average of freq BodyGyro meanFreq y axis</w:t>
      </w:r>
      <w:bookmarkEnd w:id="15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8-Average-of-freq-BodyGyro-meanFreq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average-of-freq-bodygyro-meanfreq-z-axis"/>
      <w:r>
        <w:t xml:space="preserve">Average of freq BodyGyro meanFreq z axis</w:t>
      </w:r>
      <w:bookmarkEnd w:id="160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69-Average-of-freq-BodyGyro-meanFreq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average-of-freq-bodyaccmag-mean"/>
      <w:r>
        <w:t xml:space="preserve">Average of freq BodyAccMag mean</w:t>
      </w:r>
      <w:bookmarkEnd w:id="16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0-Average-of-freq-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average-of-freq-bodyaccmag-std"/>
      <w:r>
        <w:t xml:space="preserve">Average of freq BodyAccMag std</w:t>
      </w:r>
      <w:bookmarkEnd w:id="16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1-Average-of-freq-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average-of-freq-bodyaccmag-meanfreq"/>
      <w:r>
        <w:t xml:space="preserve">Average of freq BodyAccMag meanFreq</w:t>
      </w:r>
      <w:bookmarkEnd w:id="166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2-Average-of-freq-BodyAcc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average-of-freq-bodybodyaccjerkmag-mean"/>
      <w:r>
        <w:t xml:space="preserve">Average of freq BodyBodyAccJerkMag mean</w:t>
      </w:r>
      <w:bookmarkEnd w:id="168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3-Average-of-freq-Body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average-of-freq-bodybodyaccjerkmag-std"/>
      <w:r>
        <w:t xml:space="preserve">Average of freq BodyBodyAccJerkMag std</w:t>
      </w:r>
      <w:bookmarkEnd w:id="17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4-Average-of-freq-Body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X848c830857854c3f5079ce99ee1b34aa1f4bde6"/>
      <w:r>
        <w:t xml:space="preserve">Average of freq BodyBodyAccJerkMag meanFreq</w:t>
      </w:r>
      <w:bookmarkEnd w:id="172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5-Average-of-freq-BodyBodyAcc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average-of-freq-bodybodygyromag-mean"/>
      <w:r>
        <w:t xml:space="preserve">Average of freq BodyBodyGyroMag mean</w:t>
      </w:r>
      <w:bookmarkEnd w:id="174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6-Average-of-freq-Body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average-of-freq-bodybodygyromag-std"/>
      <w:r>
        <w:t xml:space="preserve">Average of freq BodyBodyGyroMag std</w:t>
      </w:r>
      <w:bookmarkEnd w:id="176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7-Average-of-freq-Body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average-of-freq-bodybodygyromag-meanfreq"/>
      <w:r>
        <w:t xml:space="preserve">Average of freq BodyBodyGyroMag meanFreq</w:t>
      </w:r>
      <w:bookmarkEnd w:id="178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8-Average-of-freq-BodyBodyGyro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average-of-freq-bodybodygyrojerkmag-mean"/>
      <w:r>
        <w:t xml:space="preserve">Average of freq BodyBodyGyroJerkMag mean</w:t>
      </w:r>
      <w:bookmarkEnd w:id="180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79-Average-of-freq-Body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average-of-freq-bodybodygyrojerkmag-std"/>
      <w:r>
        <w:t xml:space="preserve">Average of freq BodyBodyGyroJerkMag std</w:t>
      </w:r>
      <w:bookmarkEnd w:id="182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80-Average-of-freq-Body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Xeca03d37ef650ba03077aa4289f2e8649d348ba"/>
      <w:r>
        <w:t xml:space="preserve">Average of freq BodyBodyGyroJerkMag meanFreq</w:t>
      </w:r>
      <w:bookmarkEnd w:id="184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_files/figure-docx/Var-81-Average-of-freq-BodyBodyGyro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Juan Rodriguez Diaz (username:</w:t>
      </w:r>
      <w:r>
        <w:t xml:space="preserve"> </w:t>
      </w:r>
      <w:r>
        <w:rPr>
          <w:rStyle w:val="VerbatimChar"/>
        </w:rPr>
        <w:t xml:space="preserve">juanr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do. jul. 21 2019 13:17:55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G:/Mis documentos/CleaningDataW4</w:t>
      </w:r>
    </w:p>
    <w:p>
      <w:pPr>
        <w:numPr>
          <w:numId w:val="1002"/>
          <w:ilvl w:val="0"/>
        </w:numPr>
      </w:pPr>
      <w:r>
        <w:t xml:space="preserve">dataMaid v1.3.1 [Pkg: 2019-07-10 from CRAN (R 3.6.1)]</w:t>
      </w:r>
    </w:p>
    <w:p>
      <w:pPr>
        <w:numPr>
          <w:numId w:val="1002"/>
          <w:ilvl w:val="0"/>
        </w:numPr>
      </w:pPr>
      <w:r>
        <w:t xml:space="preserve">R version 3.6.0 (2019-04-26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average, mode = c("summarize", "visualize",  "check"), smartNum = FALSE, file = "codebook_average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average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average</dc:title>
  <dc:creator/>
  <cp:keywords/>
  <dcterms:created xsi:type="dcterms:W3CDTF">2019-07-21T11:50:07Z</dcterms:created>
  <dcterms:modified xsi:type="dcterms:W3CDTF">2019-07-21T11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7-21 13:17:5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